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5C7BC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DD01E0E" w:rsidR="0082223F" w:rsidRDefault="0082223F" w:rsidP="0082223F">
      <w:pPr>
        <w:pStyle w:val="Title"/>
      </w:pPr>
      <w:r>
        <w:t xml:space="preserve">Week </w:t>
      </w:r>
      <w:r w:rsidR="00703F0E">
        <w:t>5</w:t>
      </w:r>
      <w:r>
        <w:t xml:space="preserve">: </w:t>
      </w:r>
      <w:r w:rsidR="00703F0E">
        <w:t>Annotated Bibliograph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41E0908" w:rsidR="0082223F" w:rsidRDefault="0082223F" w:rsidP="0082223F">
      <w:pPr>
        <w:jc w:val="center"/>
      </w:pPr>
      <w:r>
        <w:t>TIM-</w:t>
      </w:r>
      <w:r w:rsidR="005C39BA">
        <w:t>7</w:t>
      </w:r>
      <w:r w:rsidR="002F2E59">
        <w:t>2</w:t>
      </w:r>
      <w:r w:rsidR="005C39BA">
        <w:t>4</w:t>
      </w:r>
      <w:r w:rsidR="005A04C7">
        <w:t>5</w:t>
      </w:r>
      <w:r>
        <w:t>:</w:t>
      </w:r>
      <w:r w:rsidR="00703F0E">
        <w:t xml:space="preserve"> </w:t>
      </w:r>
      <w:r w:rsidR="005A04C7">
        <w:t xml:space="preserve">Directed </w:t>
      </w:r>
      <w:r w:rsidR="002F2E59">
        <w:t>Constructive Research</w:t>
      </w:r>
    </w:p>
    <w:p w14:paraId="13BFFB78" w14:textId="088C4C26" w:rsidR="00CB25E9" w:rsidRDefault="00703F0E" w:rsidP="0082223F">
      <w:pPr>
        <w:jc w:val="center"/>
      </w:pPr>
      <w:r>
        <w:t>July 2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0F03607" w:rsidR="0082223F" w:rsidRDefault="00703F0E" w:rsidP="005B7079">
      <w:pPr>
        <w:pStyle w:val="Heading1"/>
      </w:pPr>
      <w:r>
        <w:lastRenderedPageBreak/>
        <w:t>Annotated Bibliography</w:t>
      </w:r>
    </w:p>
    <w:p w14:paraId="0C90E31D" w14:textId="77777777" w:rsidR="00703F0E" w:rsidRPr="00543350" w:rsidRDefault="00703F0E" w:rsidP="00703F0E">
      <w:pPr>
        <w:ind w:firstLine="720"/>
      </w:pPr>
      <w:r>
        <w:t>Examining the Northcentral University (NCU) Library with search terms such as elderly care, IoT, and video health monitoring uncovers several industry-wide trends.</w:t>
      </w:r>
    </w:p>
    <w:p w14:paraId="2D659585" w14:textId="77777777" w:rsidR="00703F0E" w:rsidRDefault="00703F0E" w:rsidP="00703F0E">
      <w:pPr>
        <w:pStyle w:val="Heading2"/>
      </w:pPr>
      <w:r>
        <w:t>Just Walk-Out (2018)</w:t>
      </w:r>
    </w:p>
    <w:p w14:paraId="2D25DBD2" w14:textId="77777777" w:rsidR="00703F0E" w:rsidRDefault="00703F0E" w:rsidP="00703F0E">
      <w:r>
        <w:tab/>
        <w:t>Amazon Go enables customers to purchase goods from physical stores without requiring cashiers</w:t>
      </w:r>
      <w:sdt>
        <w:sdtPr>
          <w:id w:val="-524324868"/>
          <w:citation/>
        </w:sdt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which provides evidence that real-time video monitoring is an effective real-world tool. However, before engineers can transpose the solution directly into a person’s home, several critical changes are necessary. </w:t>
      </w:r>
    </w:p>
    <w:p w14:paraId="206ECC3A" w14:textId="77777777" w:rsidR="00703F0E" w:rsidRDefault="00703F0E" w:rsidP="00703F0E">
      <w:pPr>
        <w:pStyle w:val="Heading2"/>
      </w:pPr>
      <w:r>
        <w:t>Consumer RGB-D Cameras and Applications (2012)</w:t>
      </w:r>
    </w:p>
    <w:p w14:paraId="559D84BE" w14:textId="77777777" w:rsidR="00703F0E" w:rsidRDefault="00703F0E" w:rsidP="00703F0E">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Content>
          <w:r>
            <w:fldChar w:fldCharType="begin"/>
          </w:r>
          <w:r>
            <w:instrText xml:space="preserve"> CITATION Lit12 \l 1033 </w:instrText>
          </w:r>
          <w:r>
            <w:fldChar w:fldCharType="separate"/>
          </w:r>
          <w:r>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16FA454B" w14:textId="77777777" w:rsidR="00703F0E" w:rsidRDefault="00703F0E" w:rsidP="00703F0E">
      <w:pPr>
        <w:pStyle w:val="Heading2"/>
      </w:pPr>
      <w:r>
        <w:t xml:space="preserve">Toyota </w:t>
      </w:r>
      <w:proofErr w:type="spellStart"/>
      <w:r>
        <w:t>Smarthome</w:t>
      </w:r>
      <w:proofErr w:type="spellEnd"/>
      <w:r>
        <w:t xml:space="preserve"> (2019)</w:t>
      </w:r>
    </w:p>
    <w:p w14:paraId="1A4100AD" w14:textId="77777777" w:rsidR="00703F0E" w:rsidRDefault="00703F0E" w:rsidP="00703F0E">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w:t>
      </w:r>
      <w:r>
        <w:lastRenderedPageBreak/>
        <w:t xml:space="preserve">for purpose-built training sets that sufficiently cover patient-specific actions.  Furthermore, these custom datasets necessitate vast quantities of examples with accurate labels, or the machine learning model will produce unreliable results.  </w:t>
      </w:r>
      <w:proofErr w:type="gramStart"/>
      <w:r>
        <w:t>As a general rule</w:t>
      </w:r>
      <w:proofErr w:type="gramEnd"/>
      <w:r>
        <w:t xml:space="preserve"> of thumb, each model parameter needs at least ten examples to avoid overfitting</w:t>
      </w:r>
      <w:sdt>
        <w:sdtPr>
          <w:id w:val="719478230"/>
          <w:citation/>
        </w:sdtPr>
        <w:sdtContent>
          <w:r>
            <w:fldChar w:fldCharType="begin"/>
          </w:r>
          <w:r>
            <w:instrText xml:space="preserve"> CITATION Sne15 \l 1033 </w:instrText>
          </w:r>
          <w:r>
            <w:fldChar w:fldCharType="separate"/>
          </w:r>
          <w:r>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4AC3A9B0" w14:textId="77777777" w:rsidR="00703F0E" w:rsidRDefault="00703F0E" w:rsidP="00703F0E">
      <w:pPr>
        <w:pStyle w:val="Heading2"/>
      </w:pPr>
      <w:r>
        <w:t xml:space="preserve">Integration of </w:t>
      </w:r>
      <w:proofErr w:type="spellStart"/>
      <w:r>
        <w:t>SmartHome</w:t>
      </w:r>
      <w:proofErr w:type="spellEnd"/>
      <w:r>
        <w:t xml:space="preserve"> (2020)</w:t>
      </w:r>
    </w:p>
    <w:p w14:paraId="4F51B1A8" w14:textId="77777777" w:rsidR="00703F0E" w:rsidRDefault="00703F0E" w:rsidP="00703F0E">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0C196961" w14:textId="77777777" w:rsidR="00703F0E" w:rsidRDefault="00703F0E" w:rsidP="00703F0E">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capabilitie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45EC5E91" w14:textId="77777777" w:rsidR="00703F0E" w:rsidRDefault="00703F0E" w:rsidP="00703F0E">
      <w:pPr>
        <w:pStyle w:val="Heading2"/>
      </w:pPr>
      <w:r>
        <w:t>Privacy Enhanced Cloud-Based Facial Recognition (2021)</w:t>
      </w:r>
    </w:p>
    <w:p w14:paraId="17F4C096" w14:textId="77777777" w:rsidR="00703F0E" w:rsidRDefault="00703F0E" w:rsidP="00703F0E">
      <w:pPr>
        <w:ind w:firstLine="720"/>
      </w:pPr>
      <w:r>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w:t>
      </w:r>
      <w:r>
        <w:lastRenderedPageBreak/>
        <w:t>the user’s profile, the experience can be customized and produce more accurate predictions. However, the payment for access to these inferences and decision processes comes from personal information, such as calendars, contacts, and routines</w:t>
      </w:r>
      <w:sdt>
        <w:sdtPr>
          <w:id w:val="-57322718"/>
          <w:citation/>
        </w:sdt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238D0127" w14:textId="77777777" w:rsidR="00703F0E" w:rsidRDefault="00703F0E" w:rsidP="00703F0E">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remotely make predictions on the encrypted payload (e.g., that is Bob’s face).  Ideally, the system minimizes the information that leaves the patient’s private network.  However, when sensitive images must upload into the cloud, the system can leverage encryption strategies like CKKS HE.</w:t>
      </w:r>
    </w:p>
    <w:p w14:paraId="7371F3A8" w14:textId="77777777" w:rsidR="00703F0E" w:rsidRDefault="00703F0E" w:rsidP="00703F0E">
      <w:pPr>
        <w:pStyle w:val="Heading2"/>
      </w:pPr>
      <w:r>
        <w:t>Healthcare Monitoring using IoT (2020)</w:t>
      </w:r>
    </w:p>
    <w:p w14:paraId="759D6099" w14:textId="540F3EBF" w:rsidR="00703F0E" w:rsidRDefault="00703F0E" w:rsidP="00703F0E">
      <w:r>
        <w:tab/>
        <w:t xml:space="preserve">Software that takes advantage of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xml:space="preserve">.  Their solution uses various wearable device sensors, Arduino micro-controllers, and one Raspberry-PI.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w:t>
      </w:r>
      <w:r>
        <w:lastRenderedPageBreak/>
        <w:t>Provider).  In addition, other benefits come from standardizing the control</w:t>
      </w:r>
      <w:r w:rsidR="001A75F9">
        <w:t xml:space="preserve"> </w:t>
      </w:r>
      <w:r>
        <w:t>plane versus assuming the patient’s personal computer is compatible and Always-On Always Connected (</w:t>
      </w:r>
      <w:proofErr w:type="spellStart"/>
      <w:r>
        <w:t>AoAC</w:t>
      </w:r>
      <w:proofErr w:type="spellEnd"/>
      <w:r>
        <w:t>).</w:t>
      </w:r>
    </w:p>
    <w:p w14:paraId="318FD56E" w14:textId="77777777" w:rsidR="00703F0E" w:rsidRDefault="00703F0E" w:rsidP="00703F0E">
      <w:pPr>
        <w:pStyle w:val="Heading2"/>
      </w:pPr>
      <w:r>
        <w:t>Two-Way Video Healthcare System Design (2021)</w:t>
      </w:r>
    </w:p>
    <w:p w14:paraId="75FB9C92" w14:textId="77777777" w:rsidR="00703F0E" w:rsidRDefault="00703F0E" w:rsidP="00703F0E">
      <w:pPr>
        <w:ind w:firstLine="720"/>
      </w:pPr>
      <w:r>
        <w:t>Recently, Yi &amp; Feng (2021) proposed a complete video-based injury rehabilitation solution that includes support for CPS and wearables.  The authors leverage Carnegie Mellon University’s Open Pose library to map skeletal structures within images. Then, they publish this information and various sensor readings (e.g., smoke detectors) into a secure private cloud.  Unlike Toyota (2019), the authors use Dynamic Time Warping (DTW) to compare and categorize the patient’s movements.  Researchers use DTW to normalize time series and avoid discrepancies from action speeds (e.g., raising one’s hand within two versus four seconds).</w:t>
      </w:r>
    </w:p>
    <w:p w14:paraId="0A557C5E" w14:textId="77777777" w:rsidR="00703F0E" w:rsidRPr="00703F0E" w:rsidRDefault="00703F0E" w:rsidP="00703F0E"/>
    <w:sectPr w:rsidR="00703F0E" w:rsidRPr="00703F0E"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655C0" w14:textId="77777777" w:rsidR="005C7BCC" w:rsidRDefault="005C7BCC" w:rsidP="0082223F">
      <w:pPr>
        <w:spacing w:line="240" w:lineRule="auto"/>
      </w:pPr>
      <w:r>
        <w:separator/>
      </w:r>
    </w:p>
  </w:endnote>
  <w:endnote w:type="continuationSeparator" w:id="0">
    <w:p w14:paraId="2C42F7B4" w14:textId="77777777" w:rsidR="005C7BCC" w:rsidRDefault="005C7BC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EE6FC" w14:textId="77777777" w:rsidR="005C7BCC" w:rsidRDefault="005C7BCC" w:rsidP="0082223F">
      <w:pPr>
        <w:spacing w:line="240" w:lineRule="auto"/>
      </w:pPr>
      <w:r>
        <w:separator/>
      </w:r>
    </w:p>
  </w:footnote>
  <w:footnote w:type="continuationSeparator" w:id="0">
    <w:p w14:paraId="114EFDFE" w14:textId="77777777" w:rsidR="005C7BCC" w:rsidRDefault="005C7BC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183597"/>
    <w:rsid w:val="001A75F9"/>
    <w:rsid w:val="001B27C4"/>
    <w:rsid w:val="002516A9"/>
    <w:rsid w:val="002806B7"/>
    <w:rsid w:val="002F2E59"/>
    <w:rsid w:val="003F4714"/>
    <w:rsid w:val="00401D65"/>
    <w:rsid w:val="004223E8"/>
    <w:rsid w:val="00424108"/>
    <w:rsid w:val="004A784B"/>
    <w:rsid w:val="005A04C7"/>
    <w:rsid w:val="005B7079"/>
    <w:rsid w:val="005C39BA"/>
    <w:rsid w:val="005C7BCC"/>
    <w:rsid w:val="006D793E"/>
    <w:rsid w:val="00703F0E"/>
    <w:rsid w:val="0073677D"/>
    <w:rsid w:val="0082223F"/>
    <w:rsid w:val="00877007"/>
    <w:rsid w:val="008B5129"/>
    <w:rsid w:val="008D0E1C"/>
    <w:rsid w:val="009A757D"/>
    <w:rsid w:val="00A423F8"/>
    <w:rsid w:val="00B13ADF"/>
    <w:rsid w:val="00B83595"/>
    <w:rsid w:val="00C54DC8"/>
    <w:rsid w:val="00C73692"/>
    <w:rsid w:val="00C93BB7"/>
    <w:rsid w:val="00CB25E9"/>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s>
</file>

<file path=customXml/itemProps1.xml><?xml version="1.0" encoding="utf-8"?>
<ds:datastoreItem xmlns:ds="http://schemas.openxmlformats.org/officeDocument/2006/customXml" ds:itemID="{91CFA67E-1EAE-473B-9B05-4B8957262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1</TotalTime>
  <Pages>5</Pages>
  <Words>1018</Words>
  <Characters>580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9</cp:revision>
  <dcterms:created xsi:type="dcterms:W3CDTF">2019-05-19T17:38:00Z</dcterms:created>
  <dcterms:modified xsi:type="dcterms:W3CDTF">2021-07-19T01:37:00Z</dcterms:modified>
</cp:coreProperties>
</file>